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3BAD07F" w:rsidR="001709D4" w:rsidRPr="00977278" w:rsidRDefault="00977278" w:rsidP="007C113D">
      <w:pPr>
        <w:pStyle w:val="NoSpacing"/>
        <w:jc w:val="center"/>
        <w:rPr>
          <w:sz w:val="36"/>
          <w:szCs w:val="36"/>
        </w:rPr>
      </w:pPr>
      <w:r w:rsidRPr="00977278">
        <w:rPr>
          <w:sz w:val="36"/>
          <w:szCs w:val="36"/>
        </w:rPr>
        <w:t>Membership Call</w:t>
      </w:r>
      <w:r w:rsidR="00E63C2F">
        <w:rPr>
          <w:sz w:val="36"/>
          <w:szCs w:val="36"/>
        </w:rPr>
        <w:t>-</w:t>
      </w:r>
      <w:r w:rsidRPr="00977278">
        <w:rPr>
          <w:sz w:val="36"/>
          <w:szCs w:val="36"/>
        </w:rPr>
        <w:t>in Meetin</w:t>
      </w:r>
      <w:r>
        <w:rPr>
          <w:sz w:val="36"/>
          <w:szCs w:val="36"/>
        </w:rPr>
        <w:t>g</w:t>
      </w:r>
    </w:p>
    <w:p w14:paraId="5F0BB83E" w14:textId="1DEC2583" w:rsidR="00732C60" w:rsidRPr="00054C0E" w:rsidRDefault="00D3654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Wednes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Nov. </w:t>
      </w:r>
      <w:r>
        <w:rPr>
          <w:sz w:val="36"/>
          <w:szCs w:val="36"/>
        </w:rPr>
        <w:t>9</w:t>
      </w:r>
      <w:r w:rsidR="00977278">
        <w:rPr>
          <w:sz w:val="36"/>
          <w:szCs w:val="36"/>
        </w:rPr>
        <w:t>, 202</w:t>
      </w:r>
      <w:r>
        <w:rPr>
          <w:sz w:val="36"/>
          <w:szCs w:val="36"/>
        </w:rPr>
        <w:t>2</w:t>
      </w:r>
    </w:p>
    <w:p w14:paraId="0A6A169E" w14:textId="22F25549" w:rsidR="00AA74CB" w:rsidRDefault="00AA74CB" w:rsidP="007C113D">
      <w:pPr>
        <w:pStyle w:val="NoSpacing"/>
        <w:jc w:val="center"/>
      </w:pPr>
    </w:p>
    <w:p w14:paraId="45BE999A" w14:textId="3274984F" w:rsidR="00AA74CB" w:rsidRPr="005378E8" w:rsidRDefault="00AA74CB" w:rsidP="007C113D">
      <w:pPr>
        <w:pStyle w:val="NoSpacing"/>
        <w:jc w:val="center"/>
        <w:rPr>
          <w:sz w:val="36"/>
          <w:szCs w:val="36"/>
        </w:rPr>
      </w:pPr>
      <w:r w:rsidRPr="005378E8">
        <w:rPr>
          <w:sz w:val="36"/>
          <w:szCs w:val="36"/>
        </w:rPr>
        <w:t>Agenda</w:t>
      </w: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61140B16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F4295C">
        <w:rPr>
          <w:sz w:val="28"/>
          <w:szCs w:val="28"/>
        </w:rPr>
        <w:t>Asst. Chaplin Al Buxton</w:t>
      </w:r>
      <w:r w:rsidR="00D32401" w:rsidRPr="00E07044">
        <w:rPr>
          <w:sz w:val="28"/>
          <w:szCs w:val="28"/>
        </w:rPr>
        <w:t xml:space="preserve"> 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247D812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065C414A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8A0ADF">
        <w:rPr>
          <w:sz w:val="28"/>
          <w:szCs w:val="28"/>
        </w:rPr>
        <w:t>Kevi</w:t>
      </w:r>
      <w:r w:rsidR="00ED504A">
        <w:rPr>
          <w:sz w:val="28"/>
          <w:szCs w:val="28"/>
        </w:rPr>
        <w:t xml:space="preserve">n </w:t>
      </w:r>
      <w:r w:rsidR="00266ACD">
        <w:rPr>
          <w:sz w:val="28"/>
          <w:szCs w:val="28"/>
        </w:rPr>
        <w:t>Motter</w:t>
      </w:r>
    </w:p>
    <w:p w14:paraId="11C4A5F6" w14:textId="5CA17CDF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266ACD">
        <w:rPr>
          <w:sz w:val="28"/>
          <w:szCs w:val="28"/>
        </w:rPr>
        <w:t>Thomas Tierney</w:t>
      </w:r>
    </w:p>
    <w:p w14:paraId="111A4801" w14:textId="61EC84CC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Ken LaVoy</w:t>
      </w:r>
    </w:p>
    <w:p w14:paraId="7C636888" w14:textId="13EF0EB9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Al Buxton Jerry P</w:t>
      </w:r>
      <w:r w:rsidR="001319D3">
        <w:rPr>
          <w:sz w:val="28"/>
          <w:szCs w:val="28"/>
        </w:rPr>
        <w:t>e</w:t>
      </w:r>
      <w:r w:rsidR="00985678">
        <w:rPr>
          <w:sz w:val="28"/>
          <w:szCs w:val="28"/>
        </w:rPr>
        <w:t>rry</w:t>
      </w:r>
    </w:p>
    <w:p w14:paraId="234D7B6B" w14:textId="39EA3AB6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Marty Moore</w:t>
      </w:r>
    </w:p>
    <w:p w14:paraId="72443396" w14:textId="4D11C2A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Shane Eaton</w:t>
      </w:r>
    </w:p>
    <w:p w14:paraId="14A09A37" w14:textId="7465B5E9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62D8792" w14:textId="5DA504C7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058D587F" w14:textId="2C15E73E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Bill Ditt</w:t>
      </w:r>
      <w:r w:rsidR="00731598">
        <w:rPr>
          <w:sz w:val="28"/>
          <w:szCs w:val="28"/>
        </w:rPr>
        <w:t>ebrand</w:t>
      </w:r>
    </w:p>
    <w:p w14:paraId="7D319F15" w14:textId="55D5F9EE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64D7AFAD" w14:textId="25724380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Thom Stan</w:t>
      </w:r>
    </w:p>
    <w:p w14:paraId="54ED3990" w14:textId="7EB6E0A7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</w:p>
    <w:p w14:paraId="13D80E5F" w14:textId="675B8A72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Bert B</w:t>
      </w:r>
      <w:r w:rsidR="00641FB1">
        <w:rPr>
          <w:sz w:val="28"/>
          <w:szCs w:val="28"/>
        </w:rPr>
        <w:t>oyd</w:t>
      </w:r>
    </w:p>
    <w:p w14:paraId="39DB92F4" w14:textId="046344D1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2E927EE4" w14:textId="2AD88B8C" w:rsidR="00A024BC" w:rsidRDefault="00A024B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need to reach out to the members we already have. Find out why they </w:t>
      </w:r>
      <w:r w:rsidR="00E7308D">
        <w:rPr>
          <w:sz w:val="28"/>
          <w:szCs w:val="28"/>
        </w:rPr>
        <w:t>did not renew and work on renewing them.</w:t>
      </w:r>
    </w:p>
    <w:p w14:paraId="506E508D" w14:textId="77777777" w:rsidR="00EF2A0E" w:rsidRDefault="00EF2A0E" w:rsidP="00641FB1">
      <w:pPr>
        <w:pStyle w:val="NoSpacing"/>
        <w:ind w:left="720"/>
        <w:rPr>
          <w:sz w:val="28"/>
          <w:szCs w:val="28"/>
        </w:rPr>
      </w:pPr>
    </w:p>
    <w:p w14:paraId="515C95D0" w14:textId="3313607D" w:rsidR="00E7308D" w:rsidRDefault="00E7308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</w:t>
      </w:r>
      <w:r w:rsidR="00EF2A0E">
        <w:rPr>
          <w:sz w:val="28"/>
          <w:szCs w:val="28"/>
        </w:rPr>
        <w:t>1 Contacting Post to process their membership</w:t>
      </w:r>
    </w:p>
    <w:p w14:paraId="096961C5" w14:textId="00BEB45A" w:rsidR="00EF2A0E" w:rsidRDefault="00EF2A0E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2 </w:t>
      </w:r>
      <w:r w:rsidR="00EE7989">
        <w:rPr>
          <w:sz w:val="28"/>
          <w:szCs w:val="28"/>
        </w:rPr>
        <w:t xml:space="preserve">Contacting the </w:t>
      </w:r>
      <w:r w:rsidR="001319D3">
        <w:rPr>
          <w:sz w:val="28"/>
          <w:szCs w:val="28"/>
        </w:rPr>
        <w:t>P</w:t>
      </w:r>
      <w:r w:rsidR="00EE7989">
        <w:rPr>
          <w:sz w:val="28"/>
          <w:szCs w:val="28"/>
        </w:rPr>
        <w:t>ost to make sure cards are processed</w:t>
      </w:r>
    </w:p>
    <w:p w14:paraId="1528877A" w14:textId="044E8C76" w:rsidR="00EE7989" w:rsidRDefault="00EE7989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District 3 </w:t>
      </w:r>
      <w:r w:rsidR="009119D2">
        <w:rPr>
          <w:sz w:val="28"/>
          <w:szCs w:val="28"/>
        </w:rPr>
        <w:t xml:space="preserve">Divided the dist. And do weekly </w:t>
      </w:r>
      <w:proofErr w:type="gramStart"/>
      <w:r w:rsidR="009119D2">
        <w:rPr>
          <w:sz w:val="28"/>
          <w:szCs w:val="28"/>
        </w:rPr>
        <w:t>round</w:t>
      </w:r>
      <w:r w:rsidR="001319D3">
        <w:rPr>
          <w:sz w:val="28"/>
          <w:szCs w:val="28"/>
        </w:rPr>
        <w:t>-</w:t>
      </w:r>
      <w:r w:rsidR="009119D2">
        <w:rPr>
          <w:sz w:val="28"/>
          <w:szCs w:val="28"/>
        </w:rPr>
        <w:t>ups</w:t>
      </w:r>
      <w:proofErr w:type="gramEnd"/>
      <w:r w:rsidR="009119D2">
        <w:rPr>
          <w:sz w:val="28"/>
          <w:szCs w:val="28"/>
        </w:rPr>
        <w:t xml:space="preserve"> </w:t>
      </w:r>
      <w:r w:rsidR="001319D3">
        <w:rPr>
          <w:sz w:val="28"/>
          <w:szCs w:val="28"/>
        </w:rPr>
        <w:t>of</w:t>
      </w:r>
      <w:r w:rsidR="009119D2">
        <w:rPr>
          <w:sz w:val="28"/>
          <w:szCs w:val="28"/>
        </w:rPr>
        <w:t xml:space="preserve"> the posts</w:t>
      </w:r>
    </w:p>
    <w:p w14:paraId="7830A754" w14:textId="0187627C" w:rsidR="00B502DD" w:rsidRDefault="00B502D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4 </w:t>
      </w:r>
      <w:r w:rsidR="00BA5B6A">
        <w:rPr>
          <w:sz w:val="28"/>
          <w:szCs w:val="28"/>
        </w:rPr>
        <w:t xml:space="preserve">Send out membership report to each </w:t>
      </w:r>
      <w:r w:rsidR="001319D3">
        <w:rPr>
          <w:sz w:val="28"/>
          <w:szCs w:val="28"/>
        </w:rPr>
        <w:t>Post</w:t>
      </w:r>
      <w:r w:rsidR="00BA5B6A">
        <w:rPr>
          <w:sz w:val="28"/>
          <w:szCs w:val="28"/>
        </w:rPr>
        <w:t xml:space="preserve"> &amp; email </w:t>
      </w:r>
      <w:r w:rsidR="00EB17BD">
        <w:rPr>
          <w:sz w:val="28"/>
          <w:szCs w:val="28"/>
        </w:rPr>
        <w:t>upcoming news</w:t>
      </w:r>
    </w:p>
    <w:p w14:paraId="3D63ED90" w14:textId="4FA5286C" w:rsidR="00EB17BD" w:rsidRDefault="00EB17B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District 5 Did a membership round</w:t>
      </w:r>
      <w:r w:rsidR="00816508">
        <w:rPr>
          <w:sz w:val="28"/>
          <w:szCs w:val="28"/>
        </w:rPr>
        <w:t>-</w:t>
      </w:r>
      <w:r>
        <w:rPr>
          <w:sz w:val="28"/>
          <w:szCs w:val="28"/>
        </w:rPr>
        <w:t>up</w:t>
      </w:r>
      <w:r w:rsidR="001319D3">
        <w:rPr>
          <w:sz w:val="28"/>
          <w:szCs w:val="28"/>
        </w:rPr>
        <w:t>,</w:t>
      </w:r>
      <w:r>
        <w:rPr>
          <w:sz w:val="28"/>
          <w:szCs w:val="28"/>
        </w:rPr>
        <w:t xml:space="preserve"> and </w:t>
      </w:r>
      <w:r w:rsidR="00C164CC">
        <w:rPr>
          <w:sz w:val="28"/>
          <w:szCs w:val="28"/>
        </w:rPr>
        <w:t>we are calling posts</w:t>
      </w:r>
    </w:p>
    <w:p w14:paraId="08608F92" w14:textId="6CBD9D7E" w:rsidR="00C164CC" w:rsidRDefault="00C164C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6 Email to post and explain membership </w:t>
      </w:r>
      <w:r w:rsidR="00A12929">
        <w:rPr>
          <w:sz w:val="28"/>
          <w:szCs w:val="28"/>
        </w:rPr>
        <w:t>to them</w:t>
      </w:r>
    </w:p>
    <w:p w14:paraId="414FE0A3" w14:textId="5C6E4BF6" w:rsidR="00A12929" w:rsidRDefault="00A12929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11 Making phones calls and urging </w:t>
      </w:r>
      <w:r w:rsidR="001319D3">
        <w:rPr>
          <w:sz w:val="28"/>
          <w:szCs w:val="28"/>
        </w:rPr>
        <w:t>P</w:t>
      </w:r>
      <w:r>
        <w:rPr>
          <w:sz w:val="28"/>
          <w:szCs w:val="28"/>
        </w:rPr>
        <w:t>ost to t</w:t>
      </w:r>
      <w:r w:rsidR="00B43553">
        <w:rPr>
          <w:sz w:val="28"/>
          <w:szCs w:val="28"/>
        </w:rPr>
        <w:t>urn in membership</w:t>
      </w:r>
    </w:p>
    <w:p w14:paraId="6EB45FAC" w14:textId="2540DC93" w:rsidR="00B43553" w:rsidRDefault="00B43553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12 </w:t>
      </w:r>
      <w:r w:rsidR="001319D3">
        <w:rPr>
          <w:sz w:val="28"/>
          <w:szCs w:val="28"/>
        </w:rPr>
        <w:t xml:space="preserve">is </w:t>
      </w:r>
      <w:r>
        <w:rPr>
          <w:sz w:val="28"/>
          <w:szCs w:val="28"/>
        </w:rPr>
        <w:t>sending letters to help renew</w:t>
      </w:r>
    </w:p>
    <w:p w14:paraId="2312B301" w14:textId="306BE8ED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0DE04C58" w:rsidR="006849F8" w:rsidRPr="00B355CC" w:rsidRDefault="008705C6" w:rsidP="00B355CC">
      <w:pPr>
        <w:rPr>
          <w:sz w:val="28"/>
          <w:szCs w:val="28"/>
        </w:rPr>
      </w:pPr>
      <w:r>
        <w:rPr>
          <w:sz w:val="28"/>
          <w:szCs w:val="28"/>
        </w:rPr>
        <w:t xml:space="preserve">             None</w:t>
      </w:r>
    </w:p>
    <w:p w14:paraId="7006FCF8" w14:textId="389217D1" w:rsidR="006849F8" w:rsidRPr="00F94462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7F21DD44" w14:textId="517CF164" w:rsidR="00201AAC" w:rsidRDefault="008705C6" w:rsidP="008705C6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Reso</w:t>
      </w:r>
      <w:r w:rsidR="001319D3">
        <w:rPr>
          <w:sz w:val="28"/>
          <w:szCs w:val="28"/>
        </w:rPr>
        <w:t>lu</w:t>
      </w:r>
      <w:r>
        <w:rPr>
          <w:sz w:val="28"/>
          <w:szCs w:val="28"/>
        </w:rPr>
        <w:t xml:space="preserve">tion </w:t>
      </w:r>
      <w:r w:rsidR="00EB0A2F">
        <w:rPr>
          <w:sz w:val="28"/>
          <w:szCs w:val="28"/>
        </w:rPr>
        <w:t>From District 10 Shane Eaton 6</w:t>
      </w:r>
      <w:r w:rsidR="00EB0A2F" w:rsidRPr="00EB0A2F">
        <w:rPr>
          <w:sz w:val="28"/>
          <w:szCs w:val="28"/>
          <w:vertAlign w:val="superscript"/>
        </w:rPr>
        <w:t>th</w:t>
      </w:r>
      <w:r w:rsidR="00EB0A2F">
        <w:rPr>
          <w:sz w:val="28"/>
          <w:szCs w:val="28"/>
        </w:rPr>
        <w:t xml:space="preserve"> </w:t>
      </w:r>
      <w:r w:rsidR="006B0E32">
        <w:rPr>
          <w:sz w:val="28"/>
          <w:szCs w:val="28"/>
        </w:rPr>
        <w:t>Dist. Made a motion to accept Thom Stan 11</w:t>
      </w:r>
      <w:r w:rsidR="006B0E32" w:rsidRPr="006B0E32">
        <w:rPr>
          <w:sz w:val="28"/>
          <w:szCs w:val="28"/>
          <w:vertAlign w:val="superscript"/>
        </w:rPr>
        <w:t>th</w:t>
      </w:r>
      <w:r w:rsidR="006B0E32">
        <w:rPr>
          <w:sz w:val="28"/>
          <w:szCs w:val="28"/>
        </w:rPr>
        <w:t xml:space="preserve"> </w:t>
      </w:r>
      <w:proofErr w:type="spellStart"/>
      <w:r w:rsidR="006B0E32">
        <w:rPr>
          <w:sz w:val="28"/>
          <w:szCs w:val="28"/>
        </w:rPr>
        <w:t>Dist</w:t>
      </w:r>
      <w:proofErr w:type="spellEnd"/>
      <w:r w:rsidR="006B0E32">
        <w:rPr>
          <w:sz w:val="28"/>
          <w:szCs w:val="28"/>
        </w:rPr>
        <w:t xml:space="preserve"> 2</w:t>
      </w:r>
      <w:r w:rsidR="006B0E32" w:rsidRPr="006B0E32">
        <w:rPr>
          <w:sz w:val="28"/>
          <w:szCs w:val="28"/>
          <w:vertAlign w:val="superscript"/>
        </w:rPr>
        <w:t>nd</w:t>
      </w:r>
      <w:r w:rsidR="001319D3">
        <w:rPr>
          <w:sz w:val="28"/>
          <w:szCs w:val="28"/>
        </w:rPr>
        <w:t xml:space="preserve">. The motion passed unanimously 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75E381DD" w14:textId="148AC78A" w:rsidR="00611990" w:rsidRPr="00CD1DFB" w:rsidRDefault="00CD1DFB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D1DFB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Rue </w:t>
      </w:r>
      <w:r w:rsidR="00816508">
        <w:rPr>
          <w:sz w:val="28"/>
          <w:szCs w:val="28"/>
        </w:rPr>
        <w:t xml:space="preserve">Continue to help your Post with membership communication is the key to successes 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48675145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Asst. Chaplin Buxt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0275A" w14:textId="77777777" w:rsidR="007C60D0" w:rsidRDefault="007C60D0" w:rsidP="006F2B2C">
      <w:r>
        <w:separator/>
      </w:r>
    </w:p>
  </w:endnote>
  <w:endnote w:type="continuationSeparator" w:id="0">
    <w:p w14:paraId="0464A669" w14:textId="77777777" w:rsidR="007C60D0" w:rsidRDefault="007C60D0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BF4201" w14:textId="77777777" w:rsidR="007C60D0" w:rsidRDefault="007C60D0" w:rsidP="006F2B2C">
      <w:r>
        <w:separator/>
      </w:r>
    </w:p>
  </w:footnote>
  <w:footnote w:type="continuationSeparator" w:id="0">
    <w:p w14:paraId="6A87A785" w14:textId="77777777" w:rsidR="007C60D0" w:rsidRDefault="007C60D0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qAUAgaY8lywAAAA="/>
  </w:docVars>
  <w:rsids>
    <w:rsidRoot w:val="00CA4817"/>
    <w:rsid w:val="00034E74"/>
    <w:rsid w:val="00040DA1"/>
    <w:rsid w:val="00041033"/>
    <w:rsid w:val="00044ADB"/>
    <w:rsid w:val="00053431"/>
    <w:rsid w:val="00054C0E"/>
    <w:rsid w:val="00057093"/>
    <w:rsid w:val="00065968"/>
    <w:rsid w:val="000676E6"/>
    <w:rsid w:val="0007222E"/>
    <w:rsid w:val="000816D1"/>
    <w:rsid w:val="00090807"/>
    <w:rsid w:val="00097D2E"/>
    <w:rsid w:val="000A1035"/>
    <w:rsid w:val="00100CE4"/>
    <w:rsid w:val="001046D7"/>
    <w:rsid w:val="001110F0"/>
    <w:rsid w:val="00121080"/>
    <w:rsid w:val="001319D3"/>
    <w:rsid w:val="00146324"/>
    <w:rsid w:val="00162939"/>
    <w:rsid w:val="001709D4"/>
    <w:rsid w:val="00171EF6"/>
    <w:rsid w:val="00183E93"/>
    <w:rsid w:val="00192505"/>
    <w:rsid w:val="00194AC5"/>
    <w:rsid w:val="00196A69"/>
    <w:rsid w:val="001C183F"/>
    <w:rsid w:val="001E4885"/>
    <w:rsid w:val="001F1E82"/>
    <w:rsid w:val="001F5E78"/>
    <w:rsid w:val="001F7B26"/>
    <w:rsid w:val="00201AAC"/>
    <w:rsid w:val="00204AF0"/>
    <w:rsid w:val="0021150D"/>
    <w:rsid w:val="00231EC7"/>
    <w:rsid w:val="002322C0"/>
    <w:rsid w:val="00236F24"/>
    <w:rsid w:val="002411DB"/>
    <w:rsid w:val="00252255"/>
    <w:rsid w:val="002531F0"/>
    <w:rsid w:val="00254A92"/>
    <w:rsid w:val="002559E8"/>
    <w:rsid w:val="0026402E"/>
    <w:rsid w:val="00266ACD"/>
    <w:rsid w:val="002750CB"/>
    <w:rsid w:val="0027610A"/>
    <w:rsid w:val="002B7740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39E1"/>
    <w:rsid w:val="003824F4"/>
    <w:rsid w:val="003A1DF4"/>
    <w:rsid w:val="003A68DD"/>
    <w:rsid w:val="003B21CB"/>
    <w:rsid w:val="003C0EA7"/>
    <w:rsid w:val="003D7E66"/>
    <w:rsid w:val="003F448D"/>
    <w:rsid w:val="004209D5"/>
    <w:rsid w:val="00420B61"/>
    <w:rsid w:val="004321A3"/>
    <w:rsid w:val="004407D3"/>
    <w:rsid w:val="00441094"/>
    <w:rsid w:val="00444213"/>
    <w:rsid w:val="0044675D"/>
    <w:rsid w:val="00473D5D"/>
    <w:rsid w:val="0047430D"/>
    <w:rsid w:val="00477E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504DC8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11990"/>
    <w:rsid w:val="00621211"/>
    <w:rsid w:val="00623045"/>
    <w:rsid w:val="00641FB1"/>
    <w:rsid w:val="00660E50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E2D9C"/>
    <w:rsid w:val="006E3C98"/>
    <w:rsid w:val="006E7F71"/>
    <w:rsid w:val="006F2B2C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B6D06"/>
    <w:rsid w:val="007C113D"/>
    <w:rsid w:val="007C60D0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3609"/>
    <w:rsid w:val="008A0ADF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25BE3"/>
    <w:rsid w:val="009304F3"/>
    <w:rsid w:val="009370DD"/>
    <w:rsid w:val="00965461"/>
    <w:rsid w:val="00967DAB"/>
    <w:rsid w:val="0097610B"/>
    <w:rsid w:val="00977278"/>
    <w:rsid w:val="00985678"/>
    <w:rsid w:val="009A4C94"/>
    <w:rsid w:val="009D213C"/>
    <w:rsid w:val="009D3FC4"/>
    <w:rsid w:val="009D407F"/>
    <w:rsid w:val="009E6AFE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5152A"/>
    <w:rsid w:val="00A53184"/>
    <w:rsid w:val="00A80B12"/>
    <w:rsid w:val="00A81671"/>
    <w:rsid w:val="00A953EB"/>
    <w:rsid w:val="00AA74CB"/>
    <w:rsid w:val="00AB6FB8"/>
    <w:rsid w:val="00AD79B6"/>
    <w:rsid w:val="00AE5BCF"/>
    <w:rsid w:val="00AF6273"/>
    <w:rsid w:val="00B22554"/>
    <w:rsid w:val="00B277F6"/>
    <w:rsid w:val="00B355CC"/>
    <w:rsid w:val="00B43553"/>
    <w:rsid w:val="00B46F08"/>
    <w:rsid w:val="00B502DD"/>
    <w:rsid w:val="00B566FE"/>
    <w:rsid w:val="00B56F33"/>
    <w:rsid w:val="00B83BA2"/>
    <w:rsid w:val="00BA5B6A"/>
    <w:rsid w:val="00BB51B9"/>
    <w:rsid w:val="00BC527B"/>
    <w:rsid w:val="00BC63E6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4817"/>
    <w:rsid w:val="00CB5430"/>
    <w:rsid w:val="00CC1E10"/>
    <w:rsid w:val="00CD0968"/>
    <w:rsid w:val="00CD1DFB"/>
    <w:rsid w:val="00CF70A8"/>
    <w:rsid w:val="00CF75E5"/>
    <w:rsid w:val="00D000AB"/>
    <w:rsid w:val="00D269CC"/>
    <w:rsid w:val="00D32401"/>
    <w:rsid w:val="00D33DBB"/>
    <w:rsid w:val="00D36547"/>
    <w:rsid w:val="00D53850"/>
    <w:rsid w:val="00D55B41"/>
    <w:rsid w:val="00D75F08"/>
    <w:rsid w:val="00D9093A"/>
    <w:rsid w:val="00DB7337"/>
    <w:rsid w:val="00DC2D55"/>
    <w:rsid w:val="00DC58B0"/>
    <w:rsid w:val="00DF0B00"/>
    <w:rsid w:val="00E007EB"/>
    <w:rsid w:val="00E07044"/>
    <w:rsid w:val="00E23F91"/>
    <w:rsid w:val="00E2425E"/>
    <w:rsid w:val="00E35562"/>
    <w:rsid w:val="00E5733E"/>
    <w:rsid w:val="00E63C2F"/>
    <w:rsid w:val="00E7017C"/>
    <w:rsid w:val="00E70B0A"/>
    <w:rsid w:val="00E717D6"/>
    <w:rsid w:val="00E7308D"/>
    <w:rsid w:val="00E7717E"/>
    <w:rsid w:val="00EB0A2F"/>
    <w:rsid w:val="00EB17BD"/>
    <w:rsid w:val="00EC001B"/>
    <w:rsid w:val="00EC645F"/>
    <w:rsid w:val="00EC7E56"/>
    <w:rsid w:val="00ED24A8"/>
    <w:rsid w:val="00ED2D55"/>
    <w:rsid w:val="00ED504A"/>
    <w:rsid w:val="00EE7989"/>
    <w:rsid w:val="00EF03C6"/>
    <w:rsid w:val="00EF0B2C"/>
    <w:rsid w:val="00EF2A0E"/>
    <w:rsid w:val="00F06A21"/>
    <w:rsid w:val="00F23D1B"/>
    <w:rsid w:val="00F26224"/>
    <w:rsid w:val="00F4295C"/>
    <w:rsid w:val="00F55AD2"/>
    <w:rsid w:val="00F7040E"/>
    <w:rsid w:val="00F94462"/>
    <w:rsid w:val="00F96609"/>
    <w:rsid w:val="00FA0B12"/>
    <w:rsid w:val="00FA30CE"/>
    <w:rsid w:val="00FB5460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1a6d9d-fd0c-4778-adc0-dfea0531f784">
      <Terms xmlns="http://schemas.microsoft.com/office/infopath/2007/PartnerControls"/>
    </lcf76f155ced4ddcb4097134ff3c332f>
    <TaxCatchAll xmlns="1000d275-e8b6-4e58-99d7-4762885304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6" ma:contentTypeDescription="Create a new document." ma:contentTypeScope="" ma:versionID="f0430191bf985a44914531e54b883daf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b4eac0673c45807738714d4fe86f47de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9ae7915-a45f-42d7-8233-4840702b1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69ac96-6b62-41bc-8f03-9df471e9132d}" ma:internalName="TaxCatchAll" ma:showField="CatchAllData" ma:web="1000d275-e8b6-4e58-99d7-476288530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  <ds:schemaRef ds:uri="231a6d9d-fd0c-4778-adc0-dfea0531f784"/>
    <ds:schemaRef ds:uri="1000d275-e8b6-4e58-99d7-4762885304fc"/>
  </ds:schemaRefs>
</ds:datastoreItem>
</file>

<file path=customXml/itemProps3.xml><?xml version="1.0" encoding="utf-8"?>
<ds:datastoreItem xmlns:ds="http://schemas.openxmlformats.org/officeDocument/2006/customXml" ds:itemID="{A969FC91-A8B5-4C9C-AAA4-5B7768265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a6d9d-fd0c-4778-adc0-dfea0531f784"/>
    <ds:schemaRef ds:uri="1000d275-e8b6-4e58-99d7-476288530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Kiki Kiana</cp:lastModifiedBy>
  <cp:revision>2</cp:revision>
  <cp:lastPrinted>2021-09-30T17:49:00Z</cp:lastPrinted>
  <dcterms:created xsi:type="dcterms:W3CDTF">2026-02-19T03:14:00Z</dcterms:created>
  <dcterms:modified xsi:type="dcterms:W3CDTF">2026-02-19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